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67026281" w14:textId="1ED6D9F5" w:rsidR="009718ED" w:rsidRDefault="009718ED" w:rsidP="006C5C76">
          <w:pPr>
            <w:spacing w:line="240" w:lineRule="auto"/>
          </w:pPr>
          <w:hyperlink r:id="rId9" w:history="1">
            <w:r w:rsidRPr="0089019F">
              <w:rPr>
                <w:rStyle w:val="Hyperlink"/>
              </w:rPr>
              <w:t>https://youtu.be/N828ii2zpps</w:t>
            </w:r>
          </w:hyperlink>
        </w:p>
        <w:p w14:paraId="685DC360" w14:textId="77A0985F" w:rsidR="00285988" w:rsidRDefault="00447389"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Account: </w:t>
          </w:r>
          <w:r w:rsidR="008C4570">
            <w:rPr>
              <w:rFonts w:asciiTheme="majorHAnsi" w:hAnsiTheme="majorHAnsi" w:cstheme="minorHAnsi"/>
              <w:b/>
              <w:bCs/>
              <w:sz w:val="28"/>
              <w:szCs w:val="28"/>
            </w:rPr>
            <w:t xml:space="preserve">admin </w:t>
          </w:r>
          <w:proofErr w:type="spellStart"/>
          <w:r w:rsidR="008C4570">
            <w:rPr>
              <w:rFonts w:asciiTheme="majorHAnsi" w:hAnsiTheme="majorHAnsi" w:cstheme="minorHAnsi"/>
              <w:b/>
              <w:bCs/>
              <w:sz w:val="28"/>
              <w:szCs w:val="28"/>
            </w:rPr>
            <w:t>admin</w:t>
          </w:r>
          <w:proofErr w:type="spellEnd"/>
        </w:p>
        <w:p w14:paraId="5B0159C0" w14:textId="77777777" w:rsidR="00285988" w:rsidRDefault="00285988"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219CEC46" w14:textId="0F8CC539" w:rsidR="00C72885" w:rsidRDefault="00100764" w:rsidP="00C72885">
          <w:pPr>
            <w:pStyle w:val="ListParagraph"/>
            <w:spacing w:line="240" w:lineRule="auto"/>
            <w:ind w:left="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100764">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100764">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100764">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100764">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100764">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100764">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100764">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100764">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100764">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100764">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100764">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100764">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100764">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459C7"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AC704F">
      <w:pPr>
        <w:pStyle w:val="Heading2"/>
      </w:pPr>
      <w:bookmarkStart w:id="1" w:name="_Toc73810692"/>
      <w:r w:rsidRPr="00A51497">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w:t>
      </w:r>
      <w:proofErr w:type="gramStart"/>
      <w:r w:rsidRPr="00C0575D">
        <w:t>assets</w:t>
      </w:r>
      <w:proofErr w:type="gramEnd"/>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xml:space="preserve">: add buy orders and sell orders. Both need to input; BUY/SELL, organisational unit, asset name, quantity, price, </w:t>
      </w:r>
      <w:proofErr w:type="gramStart"/>
      <w:r w:rsidR="007A7C35" w:rsidRPr="00C0575D">
        <w:t>date</w:t>
      </w:r>
      <w:proofErr w:type="gramEnd"/>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proofErr w:type="gramStart"/>
      <w:r w:rsidR="00681CBE">
        <w:t>will</w:t>
      </w:r>
      <w:proofErr w:type="gramEnd"/>
      <w:r w:rsidR="00681CBE">
        <w:t xml:space="preserve">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 xml:space="preserve">List their own organisational units </w:t>
      </w:r>
      <w:proofErr w:type="gramStart"/>
      <w:r w:rsidRPr="00C0575D">
        <w:t>offers</w:t>
      </w:r>
      <w:proofErr w:type="gramEnd"/>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 xml:space="preserve">dit their own organisational units’ </w:t>
      </w:r>
      <w:proofErr w:type="gramStart"/>
      <w:r w:rsidRPr="00C0575D">
        <w:t>orders</w:t>
      </w:r>
      <w:proofErr w:type="gramEnd"/>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 xml:space="preserve">Able to create new organisational </w:t>
      </w:r>
      <w:proofErr w:type="gramStart"/>
      <w:r w:rsidRPr="00C0575D">
        <w:t>units</w:t>
      </w:r>
      <w:proofErr w:type="gramEnd"/>
    </w:p>
    <w:p w14:paraId="14BDC525" w14:textId="0FD6B627" w:rsidR="007A7C35" w:rsidRPr="00C0575D" w:rsidRDefault="002704DA" w:rsidP="00CA322F">
      <w:pPr>
        <w:pStyle w:val="ListParagraph"/>
        <w:numPr>
          <w:ilvl w:val="0"/>
          <w:numId w:val="21"/>
        </w:numPr>
      </w:pPr>
      <w:r>
        <w:t>E</w:t>
      </w:r>
      <w:r w:rsidR="007A7C35" w:rsidRPr="00C0575D">
        <w:t xml:space="preserve">dit the number of credits each unit </w:t>
      </w:r>
      <w:proofErr w:type="gramStart"/>
      <w:r w:rsidR="007A7C35" w:rsidRPr="00C0575D">
        <w:t>has</w:t>
      </w:r>
      <w:proofErr w:type="gramEnd"/>
    </w:p>
    <w:p w14:paraId="4F40D59C" w14:textId="6F689142" w:rsidR="007A7C35" w:rsidRPr="00C0575D" w:rsidRDefault="002704DA" w:rsidP="00CA322F">
      <w:pPr>
        <w:pStyle w:val="ListParagraph"/>
        <w:numPr>
          <w:ilvl w:val="0"/>
          <w:numId w:val="21"/>
        </w:numPr>
      </w:pPr>
      <w:r>
        <w:t>E</w:t>
      </w:r>
      <w:r w:rsidR="007A7C35" w:rsidRPr="00C0575D">
        <w:t xml:space="preserve">dit the number of assets each unit </w:t>
      </w:r>
      <w:proofErr w:type="gramStart"/>
      <w:r w:rsidR="007A7C35" w:rsidRPr="00C0575D">
        <w:t>has</w:t>
      </w:r>
      <w:proofErr w:type="gramEnd"/>
    </w:p>
    <w:p w14:paraId="5E328414" w14:textId="30A8E2CF" w:rsidR="00280D69" w:rsidRPr="00C0575D" w:rsidRDefault="002704DA" w:rsidP="00CA322F">
      <w:pPr>
        <w:pStyle w:val="ListParagraph"/>
        <w:numPr>
          <w:ilvl w:val="0"/>
          <w:numId w:val="21"/>
        </w:numPr>
      </w:pPr>
      <w:r>
        <w:t>C</w:t>
      </w:r>
      <w:r w:rsidR="00280D69" w:rsidRPr="00C0575D">
        <w:t xml:space="preserve">reate new asset </w:t>
      </w:r>
      <w:proofErr w:type="gramStart"/>
      <w:r w:rsidR="00280D69" w:rsidRPr="00C0575D">
        <w:t>types</w:t>
      </w:r>
      <w:proofErr w:type="gramEnd"/>
    </w:p>
    <w:p w14:paraId="054FB238" w14:textId="61CA1E04" w:rsidR="007A7C35" w:rsidRDefault="002704DA" w:rsidP="00CA322F">
      <w:pPr>
        <w:pStyle w:val="ListParagraph"/>
        <w:numPr>
          <w:ilvl w:val="0"/>
          <w:numId w:val="21"/>
        </w:numPr>
      </w:pPr>
      <w:r>
        <w:t>A</w:t>
      </w:r>
      <w:r w:rsidR="007A7C35" w:rsidRPr="00C0575D">
        <w:t xml:space="preserve">ble to add new users and assign them passwords and assign them to organisational </w:t>
      </w:r>
      <w:proofErr w:type="gramStart"/>
      <w:r w:rsidR="007A7C35" w:rsidRPr="00C0575D">
        <w:t>units</w:t>
      </w:r>
      <w:proofErr w:type="gramEnd"/>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 xml:space="preserve">ble to create new admin accounts for new IT admin </w:t>
      </w:r>
      <w:proofErr w:type="gramStart"/>
      <w:r w:rsidRPr="00C0575D">
        <w:t>people</w:t>
      </w:r>
      <w:proofErr w:type="gramEnd"/>
    </w:p>
    <w:p w14:paraId="21EE6210" w14:textId="21B78022" w:rsidR="002704DA" w:rsidRPr="002704DA" w:rsidRDefault="002704DA" w:rsidP="002704DA">
      <w:pPr>
        <w:pStyle w:val="ListParagraph"/>
        <w:numPr>
          <w:ilvl w:val="0"/>
          <w:numId w:val="21"/>
        </w:numPr>
        <w:rPr>
          <w:rFonts w:cstheme="majorHAnsi"/>
        </w:rPr>
      </w:pPr>
      <w:r w:rsidRPr="00C0575D">
        <w:t xml:space="preserve">Able to do these from the GUI with a special admin </w:t>
      </w:r>
      <w:proofErr w:type="gramStart"/>
      <w:r w:rsidRPr="00C0575D">
        <w:t>account</w:t>
      </w:r>
      <w:proofErr w:type="gramEnd"/>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w:t>
      </w:r>
      <w:proofErr w:type="gramStart"/>
      <w:r w:rsidRPr="00C0575D">
        <w:t>trade</w:t>
      </w:r>
      <w:proofErr w:type="gramEnd"/>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AC704F">
      <w:pPr>
        <w:pStyle w:val="Heading2"/>
      </w:pPr>
      <w:bookmarkStart w:id="2" w:name="_Toc73810693"/>
      <w:r w:rsidRPr="00A51497">
        <w:t xml:space="preserve">Should </w:t>
      </w:r>
      <w:proofErr w:type="gramStart"/>
      <w:r w:rsidRPr="00A51497">
        <w:t>have</w:t>
      </w:r>
      <w:bookmarkEnd w:id="2"/>
      <w:proofErr w:type="gramEnd"/>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 xml:space="preserve">Configuration file: for the server to get </w:t>
      </w:r>
      <w:proofErr w:type="gramStart"/>
      <w:r w:rsidRPr="00C0575D">
        <w:rPr>
          <w:rFonts w:cstheme="majorHAnsi"/>
        </w:rPr>
        <w:t>port</w:t>
      </w:r>
      <w:proofErr w:type="gramEnd"/>
    </w:p>
    <w:p w14:paraId="094D4187" w14:textId="77777777" w:rsidR="007A7C35" w:rsidRPr="00A51497" w:rsidRDefault="007A7C35" w:rsidP="00AC704F">
      <w:pPr>
        <w:pStyle w:val="Heading2"/>
      </w:pPr>
      <w:bookmarkStart w:id="3" w:name="_Toc73810694"/>
      <w:r w:rsidRPr="00A51497">
        <w:t xml:space="preserve">Nice to </w:t>
      </w:r>
      <w:proofErr w:type="gramStart"/>
      <w:r w:rsidRPr="00A51497">
        <w:t>have</w:t>
      </w:r>
      <w:bookmarkEnd w:id="3"/>
      <w:proofErr w:type="gramEnd"/>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 xml:space="preserve">User should be able to change their own password without needing the IT </w:t>
      </w:r>
      <w:proofErr w:type="gramStart"/>
      <w:r w:rsidRPr="00C0575D">
        <w:t>team</w:t>
      </w:r>
      <w:proofErr w:type="gramEnd"/>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 xml:space="preserve">When a trade is reconciled, show a little message somewhere that the trade is </w:t>
      </w:r>
      <w:proofErr w:type="gramStart"/>
      <w:r w:rsidR="00F85666" w:rsidRPr="00C0575D">
        <w:t>fulfilled</w:t>
      </w:r>
      <w:proofErr w:type="gramEnd"/>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AC704F">
      <w:pPr>
        <w:pStyle w:val="Heading2"/>
      </w:pPr>
      <w:bookmarkStart w:id="5" w:name="_Toc73810696"/>
      <w:r>
        <w:t xml:space="preserve">Design of </w:t>
      </w:r>
      <w:r w:rsidR="00C26E8E" w:rsidRPr="00C26E8E">
        <w:t>Classes</w:t>
      </w:r>
      <w:bookmarkEnd w:id="5"/>
    </w:p>
    <w:p w14:paraId="7EA5B879" w14:textId="44512C0B" w:rsidR="002455F6" w:rsidRPr="00F52B44" w:rsidRDefault="00100764" w:rsidP="00F52B44">
      <w:pPr>
        <w:ind w:firstLine="720"/>
        <w:rPr>
          <w:b/>
          <w:bCs/>
          <w:sz w:val="36"/>
          <w:szCs w:val="36"/>
        </w:rPr>
      </w:pPr>
      <w:hyperlink r:id="rId10"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w:t>
        </w:r>
        <w:r w:rsidR="002455F6" w:rsidRPr="00E2245D">
          <w:rPr>
            <w:rStyle w:val="Hyperlink"/>
            <w:b/>
            <w:bCs/>
            <w:sz w:val="36"/>
            <w:szCs w:val="36"/>
          </w:rPr>
          <w:t>c</w:t>
        </w:r>
      </w:hyperlink>
    </w:p>
    <w:p w14:paraId="431DD7D0" w14:textId="6D389423" w:rsidR="007B0DFB" w:rsidRPr="00AC704F" w:rsidRDefault="00E73579" w:rsidP="00AC704F">
      <w:pPr>
        <w:pStyle w:val="Heading2"/>
      </w:pPr>
      <w:bookmarkStart w:id="6" w:name="_Toc73810697"/>
      <w:r w:rsidRPr="00AC704F">
        <w:t>Interaction of Classes/Methods</w:t>
      </w:r>
      <w:bookmarkEnd w:id="6"/>
    </w:p>
    <w:p w14:paraId="7BE543B0" w14:textId="6E683F75" w:rsidR="00AC704F" w:rsidRPr="00AC704F" w:rsidRDefault="00AC704F" w:rsidP="00AC704F">
      <w:pPr>
        <w:pStyle w:val="Heading3"/>
      </w:pPr>
      <w:r w:rsidRPr="00AC704F">
        <w:t>Common Package</w:t>
      </w:r>
    </w:p>
    <w:p w14:paraId="018C15B0" w14:textId="17426015" w:rsidR="001C1BA1" w:rsidRDefault="00AC704F" w:rsidP="001C1BA1">
      <w:r>
        <w:rPr>
          <w:noProof/>
        </w:rPr>
        <w:drawing>
          <wp:inline distT="0" distB="0" distL="0" distR="0" wp14:anchorId="4F71EA43" wp14:editId="7062DD1B">
            <wp:extent cx="5940000" cy="46372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l="3590" t="9965" r="3462" b="1907"/>
                    <a:stretch/>
                  </pic:blipFill>
                  <pic:spPr bwMode="auto">
                    <a:xfrm>
                      <a:off x="0" y="0"/>
                      <a:ext cx="5940000" cy="4637296"/>
                    </a:xfrm>
                    <a:prstGeom prst="rect">
                      <a:avLst/>
                    </a:prstGeom>
                    <a:ln>
                      <a:noFill/>
                    </a:ln>
                    <a:extLst>
                      <a:ext uri="{53640926-AAD7-44D8-BBD7-CCE9431645EC}">
                        <a14:shadowObscured xmlns:a14="http://schemas.microsoft.com/office/drawing/2010/main"/>
                      </a:ext>
                    </a:extLst>
                  </pic:spPr>
                </pic:pic>
              </a:graphicData>
            </a:graphic>
          </wp:inline>
        </w:drawing>
      </w:r>
    </w:p>
    <w:p w14:paraId="686CCC36" w14:textId="50AD43E3" w:rsidR="00AC704F" w:rsidRDefault="00AC704F" w:rsidP="00AC704F">
      <w:pPr>
        <w:pStyle w:val="Heading3"/>
      </w:pPr>
      <w:r>
        <w:t>Common/Enums Package</w:t>
      </w:r>
    </w:p>
    <w:p w14:paraId="721BB5ED" w14:textId="77777777" w:rsidR="00AC704F" w:rsidRDefault="00AC704F" w:rsidP="00AC704F">
      <w:pPr>
        <w:rPr>
          <w:noProof/>
        </w:rPr>
      </w:pPr>
    </w:p>
    <w:p w14:paraId="221244AB" w14:textId="25C783E5" w:rsidR="00AC704F" w:rsidRPr="00AC704F" w:rsidRDefault="00AC704F" w:rsidP="00AC704F">
      <w:r>
        <w:rPr>
          <w:noProof/>
        </w:rPr>
        <w:lastRenderedPageBreak/>
        <w:drawing>
          <wp:inline distT="0" distB="0" distL="0" distR="0" wp14:anchorId="75936FB0" wp14:editId="530717CB">
            <wp:extent cx="5940000" cy="18295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18590" t="26369" r="17308" b="11157"/>
                    <a:stretch/>
                  </pic:blipFill>
                  <pic:spPr bwMode="auto">
                    <a:xfrm>
                      <a:off x="0" y="0"/>
                      <a:ext cx="5940000" cy="1829520"/>
                    </a:xfrm>
                    <a:prstGeom prst="rect">
                      <a:avLst/>
                    </a:prstGeom>
                    <a:ln>
                      <a:noFill/>
                    </a:ln>
                    <a:extLst>
                      <a:ext uri="{53640926-AAD7-44D8-BBD7-CCE9431645EC}">
                        <a14:shadowObscured xmlns:a14="http://schemas.microsoft.com/office/drawing/2010/main"/>
                      </a:ext>
                    </a:extLst>
                  </pic:spPr>
                </pic:pic>
              </a:graphicData>
            </a:graphic>
          </wp:inline>
        </w:drawing>
      </w:r>
    </w:p>
    <w:p w14:paraId="5BA23EA7" w14:textId="269A8E22" w:rsidR="00AC704F" w:rsidRDefault="00AC704F" w:rsidP="00AC704F">
      <w:pPr>
        <w:pStyle w:val="Heading3"/>
      </w:pPr>
      <w:r>
        <w:t>Common/Helpers Package</w:t>
      </w:r>
    </w:p>
    <w:p w14:paraId="00A75154" w14:textId="124B6F2B" w:rsidR="000529AE" w:rsidRDefault="00AC704F" w:rsidP="001C1BA1">
      <w:r>
        <w:rPr>
          <w:noProof/>
        </w:rPr>
        <w:drawing>
          <wp:inline distT="0" distB="0" distL="0" distR="0" wp14:anchorId="0FFA4F81" wp14:editId="2E9B4BB9">
            <wp:extent cx="5940000" cy="10130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cstate="print">
                      <a:extLst>
                        <a:ext uri="{28A0092B-C50C-407E-A947-70E740481C1C}">
                          <a14:useLocalDpi xmlns:a14="http://schemas.microsoft.com/office/drawing/2010/main" val="0"/>
                        </a:ext>
                      </a:extLst>
                    </a:blip>
                    <a:srcRect l="8846" t="27587" r="8462" b="27788"/>
                    <a:stretch/>
                  </pic:blipFill>
                  <pic:spPr bwMode="auto">
                    <a:xfrm>
                      <a:off x="0" y="0"/>
                      <a:ext cx="5940000" cy="1013024"/>
                    </a:xfrm>
                    <a:prstGeom prst="rect">
                      <a:avLst/>
                    </a:prstGeom>
                    <a:ln>
                      <a:noFill/>
                    </a:ln>
                    <a:extLst>
                      <a:ext uri="{53640926-AAD7-44D8-BBD7-CCE9431645EC}">
                        <a14:shadowObscured xmlns:a14="http://schemas.microsoft.com/office/drawing/2010/main"/>
                      </a:ext>
                    </a:extLst>
                  </pic:spPr>
                </pic:pic>
              </a:graphicData>
            </a:graphic>
          </wp:inline>
        </w:drawing>
      </w:r>
    </w:p>
    <w:p w14:paraId="72F47CAA" w14:textId="121BE132" w:rsidR="00AC704F" w:rsidRDefault="00AC704F" w:rsidP="00AC704F">
      <w:pPr>
        <w:pStyle w:val="Heading3"/>
      </w:pPr>
      <w:r>
        <w:t>Common/</w:t>
      </w:r>
      <w:proofErr w:type="spellStart"/>
      <w:r>
        <w:t>ServerPackages</w:t>
      </w:r>
      <w:proofErr w:type="spellEnd"/>
      <w:r>
        <w:t xml:space="preserve"> Package</w:t>
      </w:r>
    </w:p>
    <w:p w14:paraId="0F878DE8" w14:textId="77777777" w:rsidR="00AC704F" w:rsidRDefault="00AC704F" w:rsidP="00AC704F">
      <w:pPr>
        <w:rPr>
          <w:noProof/>
        </w:rPr>
      </w:pPr>
    </w:p>
    <w:p w14:paraId="529B021F" w14:textId="1B045041" w:rsidR="00AC704F" w:rsidRPr="00AC704F" w:rsidRDefault="00AC704F" w:rsidP="00AC704F">
      <w:r>
        <w:rPr>
          <w:noProof/>
        </w:rPr>
        <w:drawing>
          <wp:inline distT="0" distB="0" distL="0" distR="0" wp14:anchorId="38517986" wp14:editId="2C357CDF">
            <wp:extent cx="5943600" cy="2713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cstate="print">
                      <a:extLst>
                        <a:ext uri="{28A0092B-C50C-407E-A947-70E740481C1C}">
                          <a14:useLocalDpi xmlns:a14="http://schemas.microsoft.com/office/drawing/2010/main" val="0"/>
                        </a:ext>
                      </a:extLst>
                    </a:blip>
                    <a:srcRect t="15436"/>
                    <a:stretch/>
                  </pic:blipFill>
                  <pic:spPr bwMode="auto">
                    <a:xfrm>
                      <a:off x="0" y="0"/>
                      <a:ext cx="5943600" cy="2713355"/>
                    </a:xfrm>
                    <a:prstGeom prst="rect">
                      <a:avLst/>
                    </a:prstGeom>
                    <a:ln>
                      <a:noFill/>
                    </a:ln>
                    <a:extLst>
                      <a:ext uri="{53640926-AAD7-44D8-BBD7-CCE9431645EC}">
                        <a14:shadowObscured xmlns:a14="http://schemas.microsoft.com/office/drawing/2010/main"/>
                      </a:ext>
                    </a:extLst>
                  </pic:spPr>
                </pic:pic>
              </a:graphicData>
            </a:graphic>
          </wp:inline>
        </w:drawing>
      </w:r>
    </w:p>
    <w:p w14:paraId="2D19434F" w14:textId="2417BFC9" w:rsidR="000529AE" w:rsidRDefault="00AC704F" w:rsidP="00AC704F">
      <w:pPr>
        <w:pStyle w:val="Heading3"/>
      </w:pPr>
      <w:r>
        <w:t>Server Package</w:t>
      </w:r>
    </w:p>
    <w:p w14:paraId="4EE447A2" w14:textId="77777777" w:rsidR="00AC704F" w:rsidRDefault="00AC704F" w:rsidP="00AC704F">
      <w:pPr>
        <w:rPr>
          <w:noProof/>
        </w:rPr>
      </w:pPr>
    </w:p>
    <w:p w14:paraId="3E2553B1" w14:textId="7F3C7F15" w:rsidR="00AC704F" w:rsidRPr="00AC704F" w:rsidRDefault="00AC704F" w:rsidP="00AC704F">
      <w:r>
        <w:rPr>
          <w:noProof/>
        </w:rPr>
        <w:lastRenderedPageBreak/>
        <w:drawing>
          <wp:inline distT="0" distB="0" distL="0" distR="0" wp14:anchorId="5B81C0CB" wp14:editId="76997667">
            <wp:extent cx="5940000" cy="309549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extLst>
                        <a:ext uri="{28A0092B-C50C-407E-A947-70E740481C1C}">
                          <a14:useLocalDpi xmlns:a14="http://schemas.microsoft.com/office/drawing/2010/main" val="0"/>
                        </a:ext>
                      </a:extLst>
                    </a:blip>
                    <a:srcRect l="4359" t="13390" r="4616" b="5395"/>
                    <a:stretch/>
                  </pic:blipFill>
                  <pic:spPr bwMode="auto">
                    <a:xfrm>
                      <a:off x="0" y="0"/>
                      <a:ext cx="5940000" cy="3095493"/>
                    </a:xfrm>
                    <a:prstGeom prst="rect">
                      <a:avLst/>
                    </a:prstGeom>
                    <a:ln>
                      <a:noFill/>
                    </a:ln>
                    <a:extLst>
                      <a:ext uri="{53640926-AAD7-44D8-BBD7-CCE9431645EC}">
                        <a14:shadowObscured xmlns:a14="http://schemas.microsoft.com/office/drawing/2010/main"/>
                      </a:ext>
                    </a:extLst>
                  </pic:spPr>
                </pic:pic>
              </a:graphicData>
            </a:graphic>
          </wp:inline>
        </w:drawing>
      </w:r>
    </w:p>
    <w:p w14:paraId="369D21A2" w14:textId="15C808AB" w:rsidR="00AC704F" w:rsidRDefault="00AC704F" w:rsidP="00AC704F">
      <w:pPr>
        <w:pStyle w:val="Heading3"/>
      </w:pPr>
      <w:r>
        <w:t>Client Package</w:t>
      </w:r>
    </w:p>
    <w:p w14:paraId="376D0CC9" w14:textId="3601494F" w:rsidR="00AC704F" w:rsidRDefault="00AC704F" w:rsidP="00AC704F">
      <w:r>
        <w:rPr>
          <w:noProof/>
        </w:rPr>
        <w:drawing>
          <wp:inline distT="0" distB="0" distL="0" distR="0" wp14:anchorId="08B960A5" wp14:editId="38D9C785">
            <wp:extent cx="5940000" cy="405641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6" cstate="print">
                      <a:extLst>
                        <a:ext uri="{28A0092B-C50C-407E-A947-70E740481C1C}">
                          <a14:useLocalDpi xmlns:a14="http://schemas.microsoft.com/office/drawing/2010/main" val="0"/>
                        </a:ext>
                      </a:extLst>
                    </a:blip>
                    <a:srcRect l="7308" t="15624" r="4487"/>
                    <a:stretch/>
                  </pic:blipFill>
                  <pic:spPr bwMode="auto">
                    <a:xfrm>
                      <a:off x="0" y="0"/>
                      <a:ext cx="5940000" cy="4056410"/>
                    </a:xfrm>
                    <a:prstGeom prst="rect">
                      <a:avLst/>
                    </a:prstGeom>
                    <a:ln>
                      <a:noFill/>
                    </a:ln>
                    <a:extLst>
                      <a:ext uri="{53640926-AAD7-44D8-BBD7-CCE9431645EC}">
                        <a14:shadowObscured xmlns:a14="http://schemas.microsoft.com/office/drawing/2010/main"/>
                      </a:ext>
                    </a:extLst>
                  </pic:spPr>
                </pic:pic>
              </a:graphicData>
            </a:graphic>
          </wp:inline>
        </w:drawing>
      </w:r>
    </w:p>
    <w:p w14:paraId="6A663696" w14:textId="0226DCE4" w:rsidR="00AC704F" w:rsidRDefault="00AC704F" w:rsidP="00AC704F">
      <w:pPr>
        <w:pStyle w:val="Heading3"/>
      </w:pPr>
      <w:r>
        <w:t>Client/Admin Package</w:t>
      </w:r>
    </w:p>
    <w:p w14:paraId="79A57805" w14:textId="77777777" w:rsidR="00AC704F" w:rsidRDefault="00AC704F" w:rsidP="00AC704F">
      <w:pPr>
        <w:rPr>
          <w:noProof/>
        </w:rPr>
      </w:pPr>
    </w:p>
    <w:p w14:paraId="27F4D7A5" w14:textId="029B07F4" w:rsidR="00AC704F" w:rsidRDefault="00AC704F" w:rsidP="00AC704F">
      <w:r>
        <w:rPr>
          <w:noProof/>
        </w:rPr>
        <w:lastRenderedPageBreak/>
        <w:drawing>
          <wp:inline distT="0" distB="0" distL="0" distR="0" wp14:anchorId="10CE5BAB" wp14:editId="317F7AE9">
            <wp:extent cx="5940000" cy="4605268"/>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7" cstate="print">
                      <a:extLst>
                        <a:ext uri="{28A0092B-C50C-407E-A947-70E740481C1C}">
                          <a14:useLocalDpi xmlns:a14="http://schemas.microsoft.com/office/drawing/2010/main" val="0"/>
                        </a:ext>
                      </a:extLst>
                    </a:blip>
                    <a:srcRect l="3077" t="10894" r="3590"/>
                    <a:stretch/>
                  </pic:blipFill>
                  <pic:spPr bwMode="auto">
                    <a:xfrm>
                      <a:off x="0" y="0"/>
                      <a:ext cx="5940000" cy="4605268"/>
                    </a:xfrm>
                    <a:prstGeom prst="rect">
                      <a:avLst/>
                    </a:prstGeom>
                    <a:ln>
                      <a:noFill/>
                    </a:ln>
                    <a:extLst>
                      <a:ext uri="{53640926-AAD7-44D8-BBD7-CCE9431645EC}">
                        <a14:shadowObscured xmlns:a14="http://schemas.microsoft.com/office/drawing/2010/main"/>
                      </a:ext>
                    </a:extLst>
                  </pic:spPr>
                </pic:pic>
              </a:graphicData>
            </a:graphic>
          </wp:inline>
        </w:drawing>
      </w:r>
    </w:p>
    <w:p w14:paraId="108CBDD0" w14:textId="67D316F4" w:rsidR="00AC704F" w:rsidRDefault="00AC704F" w:rsidP="00AC704F">
      <w:pPr>
        <w:pStyle w:val="Heading3"/>
      </w:pPr>
      <w:r>
        <w:t>Client/Helper Package</w:t>
      </w:r>
    </w:p>
    <w:p w14:paraId="3D04E44B" w14:textId="77777777" w:rsidR="00AC704F" w:rsidRDefault="00AC704F" w:rsidP="00AC704F">
      <w:pPr>
        <w:rPr>
          <w:noProof/>
        </w:rPr>
      </w:pPr>
    </w:p>
    <w:p w14:paraId="282472E5" w14:textId="235EECE0" w:rsidR="00AC704F" w:rsidRDefault="00AC704F" w:rsidP="00AC704F">
      <w:r>
        <w:rPr>
          <w:noProof/>
        </w:rPr>
        <w:lastRenderedPageBreak/>
        <w:drawing>
          <wp:inline distT="0" distB="0" distL="0" distR="0" wp14:anchorId="3C53EA30" wp14:editId="75B7B31A">
            <wp:extent cx="5940000" cy="344298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8" cstate="print">
                      <a:extLst>
                        <a:ext uri="{28A0092B-C50C-407E-A947-70E740481C1C}">
                          <a14:useLocalDpi xmlns:a14="http://schemas.microsoft.com/office/drawing/2010/main" val="0"/>
                        </a:ext>
                      </a:extLst>
                    </a:blip>
                    <a:srcRect l="5385" t="12350" r="5256" b="12054"/>
                    <a:stretch/>
                  </pic:blipFill>
                  <pic:spPr bwMode="auto">
                    <a:xfrm>
                      <a:off x="0" y="0"/>
                      <a:ext cx="5940000" cy="3442984"/>
                    </a:xfrm>
                    <a:prstGeom prst="rect">
                      <a:avLst/>
                    </a:prstGeom>
                    <a:ln>
                      <a:noFill/>
                    </a:ln>
                    <a:extLst>
                      <a:ext uri="{53640926-AAD7-44D8-BBD7-CCE9431645EC}">
                        <a14:shadowObscured xmlns:a14="http://schemas.microsoft.com/office/drawing/2010/main"/>
                      </a:ext>
                    </a:extLst>
                  </pic:spPr>
                </pic:pic>
              </a:graphicData>
            </a:graphic>
          </wp:inline>
        </w:drawing>
      </w:r>
    </w:p>
    <w:p w14:paraId="2F269D71" w14:textId="7A40AD1F" w:rsidR="00AC704F" w:rsidRDefault="00AC704F" w:rsidP="00AC704F">
      <w:pPr>
        <w:pStyle w:val="Heading3"/>
      </w:pPr>
      <w:r>
        <w:t>Client/</w:t>
      </w:r>
      <w:proofErr w:type="spellStart"/>
      <w:r>
        <w:t>MainLayout</w:t>
      </w:r>
      <w:proofErr w:type="spellEnd"/>
      <w:r>
        <w:t xml:space="preserve"> Package</w:t>
      </w:r>
    </w:p>
    <w:p w14:paraId="6AB84E51" w14:textId="1E3E88F5" w:rsidR="00AC704F" w:rsidRDefault="00AC704F" w:rsidP="00AC704F">
      <w:r>
        <w:rPr>
          <w:noProof/>
        </w:rPr>
        <w:drawing>
          <wp:inline distT="0" distB="0" distL="0" distR="0" wp14:anchorId="377BE839" wp14:editId="6BF3924E">
            <wp:extent cx="5940000" cy="366459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cstate="print">
                      <a:extLst>
                        <a:ext uri="{28A0092B-C50C-407E-A947-70E740481C1C}">
                          <a14:useLocalDpi xmlns:a14="http://schemas.microsoft.com/office/drawing/2010/main" val="0"/>
                        </a:ext>
                      </a:extLst>
                    </a:blip>
                    <a:srcRect l="18204" t="15247" r="18206" b="16143"/>
                    <a:stretch/>
                  </pic:blipFill>
                  <pic:spPr bwMode="auto">
                    <a:xfrm>
                      <a:off x="0" y="0"/>
                      <a:ext cx="5940000" cy="3664597"/>
                    </a:xfrm>
                    <a:prstGeom prst="rect">
                      <a:avLst/>
                    </a:prstGeom>
                    <a:ln>
                      <a:noFill/>
                    </a:ln>
                    <a:extLst>
                      <a:ext uri="{53640926-AAD7-44D8-BBD7-CCE9431645EC}">
                        <a14:shadowObscured xmlns:a14="http://schemas.microsoft.com/office/drawing/2010/main"/>
                      </a:ext>
                    </a:extLst>
                  </pic:spPr>
                </pic:pic>
              </a:graphicData>
            </a:graphic>
          </wp:inline>
        </w:drawing>
      </w:r>
    </w:p>
    <w:p w14:paraId="6018DADF" w14:textId="12AA9036" w:rsidR="00AC704F" w:rsidRDefault="00AC704F" w:rsidP="00AC704F">
      <w:pPr>
        <w:pStyle w:val="Heading3"/>
      </w:pPr>
      <w:r>
        <w:t>Client/Store Package</w:t>
      </w:r>
    </w:p>
    <w:p w14:paraId="37D7D3B4" w14:textId="77777777" w:rsidR="00AC704F" w:rsidRDefault="00AC704F" w:rsidP="00AC704F">
      <w:pPr>
        <w:rPr>
          <w:noProof/>
        </w:rPr>
      </w:pPr>
    </w:p>
    <w:p w14:paraId="346B2296" w14:textId="3DDBCA67" w:rsidR="00AC704F" w:rsidRDefault="00AC704F" w:rsidP="00AC704F">
      <w:r>
        <w:rPr>
          <w:noProof/>
        </w:rPr>
        <w:lastRenderedPageBreak/>
        <w:drawing>
          <wp:inline distT="0" distB="0" distL="0" distR="0" wp14:anchorId="4806D758" wp14:editId="498744BA">
            <wp:extent cx="6120000" cy="40198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0" cstate="print">
                      <a:extLst>
                        <a:ext uri="{28A0092B-C50C-407E-A947-70E740481C1C}">
                          <a14:useLocalDpi xmlns:a14="http://schemas.microsoft.com/office/drawing/2010/main" val="0"/>
                        </a:ext>
                      </a:extLst>
                    </a:blip>
                    <a:srcRect t="10327"/>
                    <a:stretch/>
                  </pic:blipFill>
                  <pic:spPr bwMode="auto">
                    <a:xfrm>
                      <a:off x="0" y="0"/>
                      <a:ext cx="6120000" cy="4019846"/>
                    </a:xfrm>
                    <a:prstGeom prst="rect">
                      <a:avLst/>
                    </a:prstGeom>
                    <a:ln>
                      <a:noFill/>
                    </a:ln>
                    <a:extLst>
                      <a:ext uri="{53640926-AAD7-44D8-BBD7-CCE9431645EC}">
                        <a14:shadowObscured xmlns:a14="http://schemas.microsoft.com/office/drawing/2010/main"/>
                      </a:ext>
                    </a:extLst>
                  </pic:spPr>
                </pic:pic>
              </a:graphicData>
            </a:graphic>
          </wp:inline>
        </w:drawing>
      </w:r>
    </w:p>
    <w:p w14:paraId="33F0ADE1" w14:textId="0EA3FDA4" w:rsidR="00AC704F" w:rsidRDefault="00AC704F" w:rsidP="00AC704F">
      <w:pPr>
        <w:pStyle w:val="Heading3"/>
      </w:pPr>
      <w:r>
        <w:t>Client/Organisation Package</w:t>
      </w:r>
    </w:p>
    <w:p w14:paraId="4446275D" w14:textId="6AF4A28C" w:rsidR="00AC704F" w:rsidRPr="00AC704F" w:rsidRDefault="00AC704F" w:rsidP="00AC704F">
      <w:r>
        <w:rPr>
          <w:noProof/>
        </w:rPr>
        <w:drawing>
          <wp:inline distT="0" distB="0" distL="0" distR="0" wp14:anchorId="460CC45A" wp14:editId="2A529C63">
            <wp:extent cx="6120000" cy="376811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1" cstate="print">
                      <a:extLst>
                        <a:ext uri="{28A0092B-C50C-407E-A947-70E740481C1C}">
                          <a14:useLocalDpi xmlns:a14="http://schemas.microsoft.com/office/drawing/2010/main" val="0"/>
                        </a:ext>
                      </a:extLst>
                    </a:blip>
                    <a:srcRect t="13194"/>
                    <a:stretch/>
                  </pic:blipFill>
                  <pic:spPr bwMode="auto">
                    <a:xfrm>
                      <a:off x="0" y="0"/>
                      <a:ext cx="6120000" cy="3768115"/>
                    </a:xfrm>
                    <a:prstGeom prst="rect">
                      <a:avLst/>
                    </a:prstGeom>
                    <a:ln>
                      <a:noFill/>
                    </a:ln>
                    <a:extLst>
                      <a:ext uri="{53640926-AAD7-44D8-BBD7-CCE9431645EC}">
                        <a14:shadowObscured xmlns:a14="http://schemas.microsoft.com/office/drawing/2010/main"/>
                      </a:ext>
                    </a:extLst>
                  </pic:spPr>
                </pic:pic>
              </a:graphicData>
            </a:graphic>
          </wp:inline>
        </w:drawing>
      </w:r>
    </w:p>
    <w:p w14:paraId="530018C9" w14:textId="77777777" w:rsidR="000529AE" w:rsidRPr="001C1BA1" w:rsidRDefault="000529AE" w:rsidP="001C1BA1"/>
    <w:p w14:paraId="73807605" w14:textId="6DFC6F3A" w:rsidR="00F52B44" w:rsidRDefault="00720230" w:rsidP="00AC704F">
      <w:pPr>
        <w:pStyle w:val="Heading2"/>
        <w:rPr>
          <w:noProof/>
        </w:rPr>
      </w:pPr>
      <w:bookmarkStart w:id="7" w:name="_Toc73810698"/>
      <w:r>
        <w:t>Design and Dataflow</w:t>
      </w:r>
      <w:r w:rsidR="00500C8E">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w:t>
      </w:r>
      <w:proofErr w:type="gramStart"/>
      <w:r w:rsidR="00C34492">
        <w:t>orders</w:t>
      </w:r>
      <w:proofErr w:type="gramEnd"/>
    </w:p>
    <w:p w14:paraId="4245F054" w14:textId="7977A2E4" w:rsidR="000529AE" w:rsidRDefault="000529AE" w:rsidP="00823138">
      <w:pPr>
        <w:rPr>
          <w:noProof/>
        </w:rPr>
      </w:pPr>
      <w:r>
        <w:rPr>
          <w:noProof/>
        </w:rPr>
        <w:lastRenderedPageBreak/>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3"/>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4"/>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lastRenderedPageBreak/>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5"/>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6"/>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lastRenderedPageBreak/>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7"/>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8"/>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lastRenderedPageBreak/>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9"/>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0"/>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lastRenderedPageBreak/>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1"/>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AC704F">
      <w:pPr>
        <w:pStyle w:val="Heading2"/>
      </w:pPr>
      <w:bookmarkStart w:id="8" w:name="_Toc73810699"/>
      <w:r>
        <w:lastRenderedPageBreak/>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AC704F">
      <w:pPr>
        <w:pStyle w:val="Heading2"/>
      </w:pPr>
      <w:bookmarkStart w:id="9" w:name="_Toc73810700"/>
      <w:r w:rsidRPr="00856BCF">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w:t>
      </w:r>
      <w:proofErr w:type="gramStart"/>
      <w:r>
        <w:t>object</w:t>
      </w:r>
      <w:proofErr w:type="gramEnd"/>
      <w:r>
        <w:t xml:space="preserve">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w:t>
      </w:r>
      <w:proofErr w:type="gramStart"/>
      <w:r>
        <w:t>null, if</w:t>
      </w:r>
      <w:proofErr w:type="gramEnd"/>
      <w:r>
        <w:t xml:space="preserve">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w:t>
      </w:r>
      <w:proofErr w:type="gramStart"/>
      <w:r>
        <w:t>update</w:t>
      </w:r>
      <w:proofErr w:type="gramEnd"/>
      <w:r>
        <w:t xml:space="preserv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 xml:space="preserve">Once the request handler has processed the request object, a response object is created and passed back to the client by an object output stream. The request handler socket is then </w:t>
      </w:r>
      <w:proofErr w:type="gramStart"/>
      <w:r>
        <w:t>closed</w:t>
      </w:r>
      <w:proofErr w:type="gramEnd"/>
      <w:r>
        <w:t xml:space="preserve">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6D71F6BA" w:rsidR="00315871" w:rsidRDefault="00315871" w:rsidP="0035538F">
      <w:pPr>
        <w:pStyle w:val="Heading2"/>
        <w:ind w:firstLine="0"/>
      </w:pPr>
      <w:bookmarkStart w:id="12" w:name="_Toc68301683"/>
      <w:bookmarkStart w:id="13" w:name="_Toc73810702"/>
      <w:r>
        <w:t>Database Setup</w:t>
      </w:r>
      <w:bookmarkEnd w:id="12"/>
      <w:bookmarkEnd w:id="13"/>
    </w:p>
    <w:p w14:paraId="1702C9DA" w14:textId="4CD879EA" w:rsidR="00A34DA1" w:rsidRDefault="00A34DA1" w:rsidP="00A34DA1">
      <w:r>
        <w:t xml:space="preserve">The application comes pre-built with a database connection that is hosted on an Amazon </w:t>
      </w:r>
      <w:proofErr w:type="spellStart"/>
      <w:r>
        <w:t>Lightsail</w:t>
      </w:r>
      <w:proofErr w:type="spellEnd"/>
      <w:r>
        <w:t xml:space="preserve"> instance. This will have all the details you will need to connect and be up running in minutes. This comes preloaded with an admin account with the credential’s admin </w:t>
      </w:r>
      <w:proofErr w:type="spellStart"/>
      <w:r>
        <w:t>admin</w:t>
      </w:r>
      <w:proofErr w:type="spellEnd"/>
      <w:r>
        <w:t>. We would strongly recommend changing this.</w:t>
      </w:r>
    </w:p>
    <w:p w14:paraId="39ED4EA1" w14:textId="0BBFF4FF" w:rsidR="00A34DA1" w:rsidRDefault="00A34DA1" w:rsidP="00A34DA1">
      <w:r>
        <w:t xml:space="preserve">All connects are passed through the ORM, hibernate which controls and deals with all queries to and from the database. If you choose to host this database yourself, you can use any database sorted by Java’s JDBC. This can range from </w:t>
      </w:r>
      <w:proofErr w:type="spellStart"/>
      <w:r>
        <w:t>mysql</w:t>
      </w:r>
      <w:proofErr w:type="spellEnd"/>
      <w:r>
        <w:t xml:space="preserve">, </w:t>
      </w:r>
      <w:proofErr w:type="spellStart"/>
      <w:r>
        <w:t>postgres</w:t>
      </w:r>
      <w:proofErr w:type="spellEnd"/>
      <w:r>
        <w:t xml:space="preserve"> and even MSSQL using the Hibernate connector.</w:t>
      </w:r>
    </w:p>
    <w:p w14:paraId="5E26A26B" w14:textId="60262FD1" w:rsidR="00A34DA1" w:rsidRDefault="00A34DA1" w:rsidP="00A34DA1">
      <w:r>
        <w:t>These settings can be changed inside the Hibernate.xml and will need to be recompiled. The reason these are not included in the config file is to ensure that end users can not as easily see the connection string and connect directly to the datastore.</w:t>
      </w:r>
    </w:p>
    <w:p w14:paraId="34054E0D" w14:textId="7A1046AE" w:rsidR="00A34DA1" w:rsidRDefault="00A34DA1" w:rsidP="00A34DA1">
      <w:r>
        <w:lastRenderedPageBreak/>
        <w:t>Once these connections are changed, the application’s database will be automatically built by Hibernate adding all the required indexes, uniqueness constraints and relationships. This is actioned on the first start-up of the application where the database is not present at the connection’s location.</w:t>
      </w:r>
    </w:p>
    <w:p w14:paraId="75E6242B" w14:textId="43D68F1B" w:rsidR="00A34DA1" w:rsidRDefault="00A34DA1" w:rsidP="00A34DA1">
      <w:r>
        <w:t xml:space="preserve">For this application’s provided database, the </w:t>
      </w:r>
      <w:proofErr w:type="spellStart"/>
      <w:r>
        <w:t>Lightsail</w:t>
      </w:r>
      <w:proofErr w:type="spellEnd"/>
      <w:r>
        <w:t xml:space="preserve"> instance is running a MariaDB with nightly backups.</w:t>
      </w:r>
    </w:p>
    <w:p w14:paraId="71FBE83D" w14:textId="0B995658" w:rsidR="008F6EE8" w:rsidRDefault="00315871" w:rsidP="0035538F">
      <w:pPr>
        <w:pStyle w:val="Heading2"/>
        <w:ind w:firstLine="0"/>
      </w:pPr>
      <w:bookmarkStart w:id="14" w:name="_Toc68301684"/>
      <w:bookmarkStart w:id="15" w:name="_Toc73810703"/>
      <w:r>
        <w:t>Java Frameworks</w:t>
      </w:r>
      <w:bookmarkEnd w:id="14"/>
      <w:bookmarkEnd w:id="15"/>
    </w:p>
    <w:p w14:paraId="14922844" w14:textId="0B821107" w:rsidR="00A34DA1" w:rsidRDefault="00A34DA1" w:rsidP="00A34DA1">
      <w:r>
        <w:t xml:space="preserve">The application requires Java to be installed. A version higher than Java 15 is essential for the program’s execution. Our recommendation is running </w:t>
      </w:r>
      <w:proofErr w:type="spellStart"/>
      <w:r w:rsidRPr="00A34DA1">
        <w:t>AdoptOpenJDK</w:t>
      </w:r>
      <w:proofErr w:type="spellEnd"/>
      <w:r>
        <w:t xml:space="preserve"> 16 which is publicly available, however other JREs or JDK’s that target version 15 will be fine. Both are required for the execution of either the client or server.</w:t>
      </w:r>
    </w:p>
    <w:p w14:paraId="17D3FE7B" w14:textId="55A3E64F" w:rsidR="00A34DA1" w:rsidRDefault="00A34DA1" w:rsidP="00A34DA1">
      <w:r>
        <w:t xml:space="preserve">The client application simply needs to be double clicked once the framework is installed the application will load. It is essential that the settings are set correctly in the config file </w:t>
      </w:r>
      <w:r w:rsidR="0035538F">
        <w:t>for both the server and the client to ensure they connect correctly. The server can be run on the client’s machine. The only requirement for the server is the Java Framework preinstallation and the port specified in the server config file being open via your firewall if running outside of the client machine.</w:t>
      </w:r>
    </w:p>
    <w:p w14:paraId="5F46E787" w14:textId="2208D7DA" w:rsidR="0035538F" w:rsidRDefault="0035538F" w:rsidP="00A34DA1">
      <w:r>
        <w:t>The application binds to the interface of the server and accepts incoming requests and returns them on this port.</w:t>
      </w:r>
    </w:p>
    <w:p w14:paraId="59B94483" w14:textId="77777777" w:rsidR="0035538F" w:rsidRDefault="0035538F" w:rsidP="00A34DA1">
      <w:r>
        <w:t>We would recommend running the server application via command line using the following command line argument:</w:t>
      </w:r>
    </w:p>
    <w:p w14:paraId="484D7CE5" w14:textId="33863C8B" w:rsidR="0035538F" w:rsidRDefault="0035538F" w:rsidP="0035538F">
      <w:pPr>
        <w:ind w:firstLine="720"/>
      </w:pPr>
      <w:r>
        <w:t xml:space="preserve"> Java -jar CAB302_Server.jar</w:t>
      </w:r>
    </w:p>
    <w:p w14:paraId="3FCD6A00" w14:textId="50F72028" w:rsidR="0035538F" w:rsidRDefault="0035538F" w:rsidP="0035538F">
      <w:r>
        <w:t xml:space="preserve">If the installation of this service is permanent it would be best to run this as a </w:t>
      </w:r>
      <w:proofErr w:type="spellStart"/>
      <w:r>
        <w:t>start up</w:t>
      </w:r>
      <w:proofErr w:type="spellEnd"/>
      <w:r>
        <w:t xml:space="preserve"> command when the OS starts to ensure the server is ready to accept requests.</w:t>
      </w:r>
    </w:p>
    <w:p w14:paraId="38A657B5" w14:textId="0BC73BFF" w:rsidR="0035538F" w:rsidRDefault="0035538F" w:rsidP="0035538F">
      <w:r>
        <w:t>To change the IP address and port of either the server or client, navigate to the settings file for either of the applications and change the IP or Port property in the config file. Restart or start-up the application to have the new changes take effect.</w:t>
      </w:r>
    </w:p>
    <w:p w14:paraId="4D889D7A" w14:textId="22E46FF4" w:rsidR="0035538F" w:rsidRDefault="0035538F" w:rsidP="0035538F">
      <w:r>
        <w:t>If the application and/or server are moved the config files for the respective programs should be kept in the same folder as the jar file.</w:t>
      </w:r>
    </w:p>
    <w:p w14:paraId="7E565490" w14:textId="77777777" w:rsidR="0035538F" w:rsidRDefault="0035538F" w:rsidP="0035538F"/>
    <w:p w14:paraId="344031E7" w14:textId="77777777" w:rsidR="0035538F" w:rsidRPr="00A34DA1" w:rsidRDefault="0035538F" w:rsidP="00A34DA1"/>
    <w:sectPr w:rsidR="0035538F" w:rsidRPr="00A34DA1" w:rsidSect="00D2442D">
      <w:footerReference w:type="defaul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DD294" w14:textId="77777777" w:rsidR="00100764" w:rsidRDefault="00100764" w:rsidP="00D2442D">
      <w:pPr>
        <w:spacing w:after="0" w:line="240" w:lineRule="auto"/>
      </w:pPr>
      <w:r>
        <w:separator/>
      </w:r>
    </w:p>
  </w:endnote>
  <w:endnote w:type="continuationSeparator" w:id="0">
    <w:p w14:paraId="572CBC88" w14:textId="77777777" w:rsidR="00100764" w:rsidRDefault="00100764"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A2A1E" w14:textId="77777777" w:rsidR="00100764" w:rsidRDefault="00100764" w:rsidP="00D2442D">
      <w:pPr>
        <w:spacing w:after="0" w:line="240" w:lineRule="auto"/>
      </w:pPr>
      <w:r>
        <w:separator/>
      </w:r>
    </w:p>
  </w:footnote>
  <w:footnote w:type="continuationSeparator" w:id="0">
    <w:p w14:paraId="0D0124D2" w14:textId="77777777" w:rsidR="00100764" w:rsidRDefault="00100764"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4FAKmOYtAtAAAA"/>
  </w:docVars>
  <w:rsids>
    <w:rsidRoot w:val="00D2442D"/>
    <w:rsid w:val="000005B6"/>
    <w:rsid w:val="000219E8"/>
    <w:rsid w:val="00037285"/>
    <w:rsid w:val="000472B6"/>
    <w:rsid w:val="0005134F"/>
    <w:rsid w:val="00051604"/>
    <w:rsid w:val="000529AE"/>
    <w:rsid w:val="0006382C"/>
    <w:rsid w:val="0006686A"/>
    <w:rsid w:val="00072CD4"/>
    <w:rsid w:val="000774FB"/>
    <w:rsid w:val="00080111"/>
    <w:rsid w:val="000824A9"/>
    <w:rsid w:val="00082980"/>
    <w:rsid w:val="0009270D"/>
    <w:rsid w:val="000B41F5"/>
    <w:rsid w:val="000C0961"/>
    <w:rsid w:val="000D3134"/>
    <w:rsid w:val="000D42C7"/>
    <w:rsid w:val="000D7A51"/>
    <w:rsid w:val="000F1BEA"/>
    <w:rsid w:val="00100764"/>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2D6801"/>
    <w:rsid w:val="00301448"/>
    <w:rsid w:val="003101A7"/>
    <w:rsid w:val="00311C64"/>
    <w:rsid w:val="0031323C"/>
    <w:rsid w:val="00315871"/>
    <w:rsid w:val="003179B2"/>
    <w:rsid w:val="00324607"/>
    <w:rsid w:val="003274A5"/>
    <w:rsid w:val="003379FA"/>
    <w:rsid w:val="00340EB7"/>
    <w:rsid w:val="003418AB"/>
    <w:rsid w:val="0035538F"/>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47389"/>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204A"/>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4570"/>
    <w:rsid w:val="008C5761"/>
    <w:rsid w:val="008D25CD"/>
    <w:rsid w:val="008D386A"/>
    <w:rsid w:val="008D67CE"/>
    <w:rsid w:val="008F6EE8"/>
    <w:rsid w:val="0090104A"/>
    <w:rsid w:val="00942709"/>
    <w:rsid w:val="00963487"/>
    <w:rsid w:val="009718ED"/>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4DA1"/>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C704F"/>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2885"/>
    <w:rsid w:val="00C75E16"/>
    <w:rsid w:val="00C83149"/>
    <w:rsid w:val="00C90D90"/>
    <w:rsid w:val="00C91C3A"/>
    <w:rsid w:val="00C92FDC"/>
    <w:rsid w:val="00CA322F"/>
    <w:rsid w:val="00CA56CA"/>
    <w:rsid w:val="00CB007C"/>
    <w:rsid w:val="00CB2011"/>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06611"/>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704F"/>
    <w:pPr>
      <w:keepNext/>
      <w:keepLines/>
      <w:spacing w:before="40" w:after="0"/>
      <w:ind w:firstLine="7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C704F"/>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AC704F"/>
    <w:rPr>
      <w:rFonts w:asciiTheme="majorHAnsi" w:eastAsiaTheme="majorEastAsia" w:hAnsiTheme="majorHAnsi" w:cstheme="majorBidi"/>
      <w:b/>
      <w:bCs/>
      <w:sz w:val="24"/>
      <w:szCs w:val="24"/>
      <w:lang w:val="en-AU"/>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AC704F"/>
    <w:rPr>
      <w:rFonts w:asciiTheme="majorHAnsi" w:eastAsiaTheme="majorEastAsia" w:hAnsiTheme="majorHAnsi" w:cstheme="majorBidi"/>
      <w:b/>
      <w:bCs/>
      <w:sz w:val="26"/>
      <w:szCs w:val="26"/>
      <w:lang w:val="en-AU"/>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1472298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hyperlink" Target="../out/index.html" TargetMode="Externa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https://youtu.be/N828ii2zpps"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B5506"/>
    <w:rsid w:val="001C5420"/>
    <w:rsid w:val="003129FE"/>
    <w:rsid w:val="00326CF3"/>
    <w:rsid w:val="003F6E53"/>
    <w:rsid w:val="00445A1D"/>
    <w:rsid w:val="0048213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E50F4"/>
    <w:rsid w:val="00D3629E"/>
    <w:rsid w:val="00DA2BB2"/>
    <w:rsid w:val="00E2343A"/>
    <w:rsid w:val="00EA5D6D"/>
    <w:rsid w:val="00FD017F"/>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9</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Matt Biggs</cp:lastModifiedBy>
  <cp:revision>223</cp:revision>
  <dcterms:created xsi:type="dcterms:W3CDTF">2020-10-12T17:46:00Z</dcterms:created>
  <dcterms:modified xsi:type="dcterms:W3CDTF">2021-06-06T13:36:00Z</dcterms:modified>
</cp:coreProperties>
</file>